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90DC50" w14:textId="420C597A" w:rsidR="2BB7D9BE" w:rsidRDefault="2BB7D9BE" w:rsidP="113B63DE">
      <w:pPr>
        <w:rPr>
          <w:rFonts w:ascii="Arial" w:eastAsia="Arial" w:hAnsi="Arial" w:cs="Arial"/>
          <w:sz w:val="28"/>
          <w:szCs w:val="28"/>
        </w:rPr>
      </w:pPr>
      <w:r w:rsidRPr="113B63DE">
        <w:rPr>
          <w:rFonts w:ascii="Arial" w:eastAsia="Arial" w:hAnsi="Arial" w:cs="Arial"/>
          <w:b/>
          <w:bCs/>
          <w:sz w:val="28"/>
          <w:szCs w:val="28"/>
        </w:rPr>
        <w:t xml:space="preserve">Nonprofit Jewish Day Camp Fundraising </w:t>
      </w:r>
      <w:r w:rsidRPr="113B63DE">
        <w:rPr>
          <w:rFonts w:ascii="Arial" w:eastAsia="Arial" w:hAnsi="Arial" w:cs="Arial"/>
          <w:sz w:val="28"/>
          <w:szCs w:val="28"/>
        </w:rPr>
        <w:t>Resources you can use NOW</w:t>
      </w:r>
    </w:p>
    <w:p w14:paraId="45768978" w14:textId="5A6DB7F5" w:rsidR="00B62BF4" w:rsidRPr="005F7ADB" w:rsidRDefault="00B62BF4" w:rsidP="00B62BF4">
      <w:pPr>
        <w:rPr>
          <w:rFonts w:ascii="Arial" w:hAnsi="Arial" w:cs="Arial"/>
          <w:bCs/>
          <w:sz w:val="28"/>
          <w:szCs w:val="28"/>
        </w:rPr>
      </w:pPr>
    </w:p>
    <w:p w14:paraId="3E37071F" w14:textId="29AD6F9B" w:rsidR="00040B5B" w:rsidRPr="005F7ADB" w:rsidRDefault="00040B5B" w:rsidP="00040B5B">
      <w:pPr>
        <w:jc w:val="center"/>
        <w:rPr>
          <w:rFonts w:ascii="Arial" w:hAnsi="Arial" w:cs="Arial"/>
          <w:bCs/>
          <w:sz w:val="36"/>
          <w:szCs w:val="36"/>
        </w:rPr>
      </w:pPr>
      <w:r w:rsidRPr="005F7ADB">
        <w:rPr>
          <w:rFonts w:ascii="Arial" w:hAnsi="Arial" w:cs="Arial"/>
          <w:bCs/>
          <w:sz w:val="36"/>
          <w:szCs w:val="36"/>
        </w:rPr>
        <w:t>Case for Support</w:t>
      </w:r>
    </w:p>
    <w:p w14:paraId="7D9F4DF8" w14:textId="77777777" w:rsidR="00040B5B" w:rsidRPr="005F7ADB" w:rsidRDefault="00040B5B" w:rsidP="005F7ADB">
      <w:pPr>
        <w:pBdr>
          <w:bottom w:val="single" w:sz="4" w:space="1" w:color="auto"/>
        </w:pBdr>
        <w:rPr>
          <w:rFonts w:ascii="Arial" w:hAnsi="Arial" w:cs="Arial"/>
          <w:bCs/>
          <w:sz w:val="28"/>
          <w:szCs w:val="28"/>
        </w:rPr>
      </w:pPr>
    </w:p>
    <w:p w14:paraId="747E3322" w14:textId="7CE2F3BC" w:rsidR="00040B5B" w:rsidRPr="005F7ADB" w:rsidRDefault="00040B5B" w:rsidP="00B62BF4">
      <w:pPr>
        <w:rPr>
          <w:rFonts w:ascii="Arial" w:hAnsi="Arial" w:cs="Arial"/>
          <w:b/>
          <w:bCs/>
          <w:i/>
          <w:sz w:val="28"/>
          <w:szCs w:val="28"/>
        </w:rPr>
      </w:pPr>
      <w:r w:rsidRPr="005F7ADB">
        <w:rPr>
          <w:rFonts w:ascii="Arial" w:hAnsi="Arial" w:cs="Arial"/>
          <w:b/>
          <w:bCs/>
          <w:i/>
          <w:sz w:val="28"/>
          <w:szCs w:val="28"/>
        </w:rPr>
        <w:t>About this document:</w:t>
      </w:r>
    </w:p>
    <w:p w14:paraId="34557250" w14:textId="6DC92451" w:rsidR="00B62BF4" w:rsidRPr="005F7ADB" w:rsidRDefault="00B62BF4" w:rsidP="40E9E60E">
      <w:pPr>
        <w:rPr>
          <w:rFonts w:ascii="Arial" w:hAnsi="Arial" w:cs="Arial"/>
          <w:i/>
          <w:iCs/>
          <w:sz w:val="28"/>
          <w:szCs w:val="28"/>
        </w:rPr>
      </w:pPr>
      <w:r w:rsidRPr="40E9E60E">
        <w:rPr>
          <w:rFonts w:ascii="Arial" w:hAnsi="Arial" w:cs="Arial"/>
          <w:i/>
          <w:iCs/>
          <w:sz w:val="28"/>
          <w:szCs w:val="28"/>
        </w:rPr>
        <w:t xml:space="preserve">A </w:t>
      </w:r>
      <w:r w:rsidR="00040B5B" w:rsidRPr="40E9E60E">
        <w:rPr>
          <w:rFonts w:ascii="Arial" w:hAnsi="Arial" w:cs="Arial"/>
          <w:b/>
          <w:bCs/>
          <w:i/>
          <w:iCs/>
          <w:sz w:val="28"/>
          <w:szCs w:val="28"/>
        </w:rPr>
        <w:t>C</w:t>
      </w:r>
      <w:r w:rsidRPr="40E9E60E">
        <w:rPr>
          <w:rFonts w:ascii="Arial" w:hAnsi="Arial" w:cs="Arial"/>
          <w:b/>
          <w:bCs/>
          <w:i/>
          <w:iCs/>
          <w:sz w:val="28"/>
          <w:szCs w:val="28"/>
        </w:rPr>
        <w:t xml:space="preserve">ase for </w:t>
      </w:r>
      <w:r w:rsidR="00040B5B" w:rsidRPr="40E9E60E">
        <w:rPr>
          <w:rFonts w:ascii="Arial" w:hAnsi="Arial" w:cs="Arial"/>
          <w:b/>
          <w:bCs/>
          <w:i/>
          <w:iCs/>
          <w:sz w:val="28"/>
          <w:szCs w:val="28"/>
        </w:rPr>
        <w:t>S</w:t>
      </w:r>
      <w:r w:rsidRPr="40E9E60E">
        <w:rPr>
          <w:rFonts w:ascii="Arial" w:hAnsi="Arial" w:cs="Arial"/>
          <w:b/>
          <w:bCs/>
          <w:i/>
          <w:iCs/>
          <w:sz w:val="28"/>
          <w:szCs w:val="28"/>
        </w:rPr>
        <w:t>upport</w:t>
      </w:r>
      <w:r w:rsidRPr="40E9E60E">
        <w:rPr>
          <w:rFonts w:ascii="Arial" w:hAnsi="Arial" w:cs="Arial"/>
          <w:i/>
          <w:iCs/>
          <w:sz w:val="28"/>
          <w:szCs w:val="28"/>
        </w:rPr>
        <w:t xml:space="preserve"> is a written </w:t>
      </w:r>
      <w:r w:rsidR="00040B5B" w:rsidRPr="40E9E60E">
        <w:rPr>
          <w:rFonts w:ascii="Arial" w:hAnsi="Arial" w:cs="Arial"/>
          <w:i/>
          <w:iCs/>
          <w:sz w:val="28"/>
          <w:szCs w:val="28"/>
        </w:rPr>
        <w:t xml:space="preserve">document </w:t>
      </w:r>
      <w:r w:rsidRPr="40E9E60E">
        <w:rPr>
          <w:rFonts w:ascii="Arial" w:hAnsi="Arial" w:cs="Arial"/>
          <w:i/>
          <w:iCs/>
          <w:sz w:val="28"/>
          <w:szCs w:val="28"/>
        </w:rPr>
        <w:t>that tells prospective donors what your organization hopes to accomplish with their philanthropic gifts.</w:t>
      </w:r>
      <w:r w:rsidR="545517D0" w:rsidRPr="40E9E60E">
        <w:rPr>
          <w:rFonts w:ascii="Arial" w:hAnsi="Arial" w:cs="Arial"/>
          <w:i/>
          <w:iCs/>
          <w:sz w:val="28"/>
          <w:szCs w:val="28"/>
        </w:rPr>
        <w:t xml:space="preserve"> </w:t>
      </w:r>
      <w:r w:rsidR="002E679F" w:rsidRPr="40E9E60E">
        <w:rPr>
          <w:rFonts w:ascii="Arial" w:hAnsi="Arial" w:cs="Arial"/>
          <w:i/>
          <w:iCs/>
          <w:sz w:val="28"/>
          <w:szCs w:val="28"/>
        </w:rPr>
        <w:t xml:space="preserve">It can be </w:t>
      </w:r>
      <w:r w:rsidRPr="40E9E60E">
        <w:rPr>
          <w:rFonts w:ascii="Arial" w:hAnsi="Arial" w:cs="Arial"/>
          <w:i/>
          <w:iCs/>
          <w:sz w:val="28"/>
          <w:szCs w:val="28"/>
        </w:rPr>
        <w:t>shared with donors after a solicitation</w:t>
      </w:r>
      <w:r w:rsidR="0ABF21D6" w:rsidRPr="40E9E60E">
        <w:rPr>
          <w:rFonts w:ascii="Arial" w:hAnsi="Arial" w:cs="Arial"/>
          <w:i/>
          <w:iCs/>
          <w:sz w:val="28"/>
          <w:szCs w:val="28"/>
        </w:rPr>
        <w:t>,</w:t>
      </w:r>
      <w:r w:rsidRPr="40E9E60E">
        <w:rPr>
          <w:rFonts w:ascii="Arial" w:hAnsi="Arial" w:cs="Arial"/>
          <w:i/>
          <w:iCs/>
          <w:sz w:val="28"/>
          <w:szCs w:val="28"/>
        </w:rPr>
        <w:t xml:space="preserve"> </w:t>
      </w:r>
      <w:r w:rsidR="002E679F" w:rsidRPr="40E9E60E">
        <w:rPr>
          <w:rFonts w:ascii="Arial" w:hAnsi="Arial" w:cs="Arial"/>
          <w:i/>
          <w:iCs/>
          <w:sz w:val="28"/>
          <w:szCs w:val="28"/>
        </w:rPr>
        <w:t>allowing them to</w:t>
      </w:r>
      <w:r w:rsidRPr="40E9E60E">
        <w:rPr>
          <w:rFonts w:ascii="Arial" w:hAnsi="Arial" w:cs="Arial"/>
          <w:i/>
          <w:iCs/>
          <w:sz w:val="28"/>
          <w:szCs w:val="28"/>
        </w:rPr>
        <w:t xml:space="preserve"> think about their gift. </w:t>
      </w:r>
      <w:r w:rsidR="00040B5B" w:rsidRPr="40E9E60E">
        <w:rPr>
          <w:rFonts w:ascii="Arial" w:hAnsi="Arial" w:cs="Arial"/>
          <w:i/>
          <w:iCs/>
          <w:sz w:val="28"/>
          <w:szCs w:val="28"/>
        </w:rPr>
        <w:t>The</w:t>
      </w:r>
      <w:r w:rsidRPr="40E9E60E">
        <w:rPr>
          <w:rFonts w:ascii="Arial" w:hAnsi="Arial" w:cs="Arial"/>
          <w:i/>
          <w:iCs/>
          <w:sz w:val="28"/>
          <w:szCs w:val="28"/>
        </w:rPr>
        <w:t xml:space="preserve"> Case for Support should be simple, direct</w:t>
      </w:r>
      <w:r w:rsidR="280DFBE9" w:rsidRPr="40E9E60E">
        <w:rPr>
          <w:rFonts w:ascii="Arial" w:hAnsi="Arial" w:cs="Arial"/>
          <w:i/>
          <w:iCs/>
          <w:sz w:val="28"/>
          <w:szCs w:val="28"/>
        </w:rPr>
        <w:t>,</w:t>
      </w:r>
      <w:r w:rsidRPr="40E9E60E">
        <w:rPr>
          <w:rFonts w:ascii="Arial" w:hAnsi="Arial" w:cs="Arial"/>
          <w:i/>
          <w:iCs/>
          <w:sz w:val="28"/>
          <w:szCs w:val="28"/>
        </w:rPr>
        <w:t xml:space="preserve"> and memorable. </w:t>
      </w:r>
    </w:p>
    <w:p w14:paraId="297F0E04" w14:textId="2E2B3D84" w:rsidR="005F7ADB" w:rsidRDefault="005F7ADB" w:rsidP="0000492F">
      <w:pPr>
        <w:spacing w:line="240" w:lineRule="auto"/>
        <w:rPr>
          <w:rFonts w:ascii="Arial" w:hAnsi="Arial" w:cs="Arial"/>
          <w:b/>
          <w:bCs/>
          <w:sz w:val="32"/>
          <w:szCs w:val="32"/>
          <w:u w:val="single"/>
        </w:rPr>
      </w:pPr>
    </w:p>
    <w:p w14:paraId="4E0BDB58" w14:textId="79885394" w:rsidR="003A024A" w:rsidRDefault="00B7268E" w:rsidP="005F7ADB">
      <w:pPr>
        <w:spacing w:after="0" w:line="240" w:lineRule="auto"/>
        <w:rPr>
          <w:rFonts w:cstheme="minorHAnsi"/>
          <w:sz w:val="24"/>
          <w:szCs w:val="24"/>
        </w:rPr>
      </w:pPr>
      <w:r w:rsidRPr="005F7ADB">
        <w:rPr>
          <w:rFonts w:cstheme="minorHAnsi"/>
          <w:sz w:val="24"/>
          <w:szCs w:val="24"/>
        </w:rPr>
        <w:t>S</w:t>
      </w:r>
      <w:r w:rsidR="003A024A" w:rsidRPr="005F7ADB">
        <w:rPr>
          <w:rFonts w:cstheme="minorHAnsi"/>
          <w:sz w:val="24"/>
          <w:szCs w:val="24"/>
        </w:rPr>
        <w:t>ummer without camp?</w:t>
      </w:r>
    </w:p>
    <w:p w14:paraId="7DFB5650" w14:textId="77777777" w:rsidR="005F7ADB" w:rsidRPr="005F7ADB" w:rsidRDefault="005F7ADB" w:rsidP="005F7ADB">
      <w:pPr>
        <w:spacing w:after="0" w:line="240" w:lineRule="auto"/>
        <w:rPr>
          <w:rFonts w:cstheme="minorHAnsi"/>
          <w:sz w:val="24"/>
          <w:szCs w:val="24"/>
        </w:rPr>
      </w:pPr>
    </w:p>
    <w:p w14:paraId="6A929E2F" w14:textId="29F3AEA5" w:rsidR="00B7268E" w:rsidRPr="005F7ADB" w:rsidRDefault="00B7268E" w:rsidP="28217A9D">
      <w:pPr>
        <w:pStyle w:val="NormalWeb"/>
        <w:shd w:val="clear" w:color="auto" w:fill="FFFFFF" w:themeFill="background1"/>
        <w:spacing w:before="0" w:beforeAutospacing="0" w:after="0" w:afterAutospacing="0"/>
        <w:rPr>
          <w:rFonts w:asciiTheme="minorHAnsi" w:hAnsiTheme="minorHAnsi" w:cstheme="minorBidi"/>
        </w:rPr>
      </w:pPr>
      <w:r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>A summer without camp as we know and love it is the saddest thing imaginable</w:t>
      </w:r>
      <w:r w:rsidR="0AA8B5B6"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>,</w:t>
      </w:r>
      <w:r w:rsidR="545517D0"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</w:t>
      </w:r>
      <w:r w:rsidR="26985892"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>e</w:t>
      </w:r>
      <w:r w:rsidRPr="28217A9D">
        <w:rPr>
          <w:rFonts w:asciiTheme="minorHAnsi" w:hAnsiTheme="minorHAnsi" w:cstheme="minorBidi"/>
        </w:rPr>
        <w:t xml:space="preserve">specially now when we all desperately need a dose of </w:t>
      </w:r>
      <w:r w:rsidR="0097000C" w:rsidRPr="28217A9D">
        <w:rPr>
          <w:rFonts w:asciiTheme="minorHAnsi" w:hAnsiTheme="minorHAnsi" w:cstheme="minorBidi"/>
        </w:rPr>
        <w:t xml:space="preserve">Jewish </w:t>
      </w:r>
      <w:r w:rsidRPr="28217A9D">
        <w:rPr>
          <w:rFonts w:asciiTheme="minorHAnsi" w:hAnsiTheme="minorHAnsi" w:cstheme="minorBidi"/>
        </w:rPr>
        <w:t xml:space="preserve">camp magic. </w:t>
      </w:r>
    </w:p>
    <w:p w14:paraId="71F8E6DC" w14:textId="74BD87EB" w:rsidR="00B2638A" w:rsidRPr="005F7ADB" w:rsidRDefault="00B2638A" w:rsidP="005F7ADB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</w:rPr>
      </w:pPr>
    </w:p>
    <w:p w14:paraId="73254951" w14:textId="5EF9D178" w:rsidR="00B2638A" w:rsidRDefault="7B2AF628" w:rsidP="28217A9D">
      <w:pPr>
        <w:spacing w:after="0" w:line="240" w:lineRule="auto"/>
        <w:rPr>
          <w:sz w:val="24"/>
          <w:szCs w:val="24"/>
        </w:rPr>
      </w:pPr>
      <w:r w:rsidRPr="113B63DE">
        <w:rPr>
          <w:sz w:val="24"/>
          <w:szCs w:val="24"/>
        </w:rPr>
        <w:t xml:space="preserve">You know the difference camp makes in your own life. </w:t>
      </w:r>
      <w:r w:rsidR="2044CDC3" w:rsidRPr="113B63DE">
        <w:rPr>
          <w:sz w:val="24"/>
          <w:szCs w:val="24"/>
        </w:rPr>
        <w:t>Creativity, resilience, compassion, and care for our neighbors — t</w:t>
      </w:r>
      <w:r w:rsidRPr="113B63DE">
        <w:rPr>
          <w:sz w:val="24"/>
          <w:szCs w:val="24"/>
        </w:rPr>
        <w:t xml:space="preserve">he qualities </w:t>
      </w:r>
      <w:proofErr w:type="gramStart"/>
      <w:r w:rsidRPr="113B63DE">
        <w:rPr>
          <w:sz w:val="24"/>
          <w:szCs w:val="24"/>
        </w:rPr>
        <w:t>we’ve</w:t>
      </w:r>
      <w:proofErr w:type="gramEnd"/>
      <w:r w:rsidRPr="113B63DE">
        <w:rPr>
          <w:sz w:val="24"/>
          <w:szCs w:val="24"/>
        </w:rPr>
        <w:t xml:space="preserve"> been celebrating as so valuable during the COVID-19 crisis </w:t>
      </w:r>
      <w:r w:rsidR="7B6DDF74" w:rsidRPr="113B63DE">
        <w:rPr>
          <w:sz w:val="24"/>
          <w:szCs w:val="24"/>
        </w:rPr>
        <w:t>—</w:t>
      </w:r>
      <w:r w:rsidRPr="113B63DE">
        <w:rPr>
          <w:sz w:val="24"/>
          <w:szCs w:val="24"/>
        </w:rPr>
        <w:t xml:space="preserve"> are what camp </w:t>
      </w:r>
      <w:r w:rsidR="6D43D2F8" w:rsidRPr="113B63DE">
        <w:rPr>
          <w:sz w:val="24"/>
          <w:szCs w:val="24"/>
        </w:rPr>
        <w:t>i</w:t>
      </w:r>
      <w:r w:rsidRPr="113B63DE">
        <w:rPr>
          <w:sz w:val="24"/>
          <w:szCs w:val="24"/>
        </w:rPr>
        <w:t>s all about.</w:t>
      </w:r>
    </w:p>
    <w:p w14:paraId="7CF9BA88" w14:textId="77777777" w:rsidR="005F7ADB" w:rsidRPr="005F7ADB" w:rsidRDefault="005F7ADB" w:rsidP="005F7ADB">
      <w:pPr>
        <w:spacing w:after="0" w:line="240" w:lineRule="auto"/>
        <w:rPr>
          <w:rFonts w:cstheme="minorHAnsi"/>
          <w:sz w:val="24"/>
          <w:szCs w:val="24"/>
        </w:rPr>
      </w:pPr>
    </w:p>
    <w:p w14:paraId="6ABCC7A1" w14:textId="4574C8F3" w:rsidR="005F7ADB" w:rsidRDefault="33192C50" w:rsidP="113B63DE">
      <w:pPr>
        <w:pStyle w:val="NormalWeb"/>
        <w:shd w:val="clear" w:color="auto" w:fill="FFFFFF" w:themeFill="background1"/>
        <w:spacing w:before="0" w:beforeAutospacing="0" w:after="0" w:afterAutospacing="0"/>
        <w:rPr>
          <w:rFonts w:asciiTheme="minorHAnsi" w:hAnsiTheme="minorHAnsi" w:cstheme="minorBidi"/>
          <w:color w:val="000000"/>
          <w:bdr w:val="none" w:sz="0" w:space="0" w:color="auto" w:frame="1"/>
        </w:rPr>
      </w:pPr>
      <w:r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>But summer 2</w:t>
      </w:r>
      <w:r w:rsidR="0789F135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>020 without camp</w:t>
      </w:r>
      <w:r w:rsidR="6B80A59A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</w:t>
      </w:r>
      <w:r w:rsidR="3ACC3B76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>(</w:t>
      </w:r>
      <w:r w:rsidR="1AD1FC3F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>either entirely or in its usual form</w:t>
      </w:r>
      <w:r w:rsidR="2D7BADD6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>)</w:t>
      </w:r>
      <w:r w:rsidR="0789F135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is not just a major disappointment to </w:t>
      </w:r>
      <w:r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the kids who are looking forward to experiencing </w:t>
      </w:r>
      <w:r w:rsidRPr="113B63DE">
        <w:rPr>
          <w:rFonts w:asciiTheme="minorHAnsi" w:hAnsiTheme="minorHAnsi" w:cstheme="minorBidi"/>
          <w:b/>
          <w:bCs/>
          <w:color w:val="000000"/>
          <w:bdr w:val="none" w:sz="0" w:space="0" w:color="auto" w:frame="1"/>
        </w:rPr>
        <w:t>CAMP NAME</w:t>
      </w:r>
      <w:r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as campers and counselors. </w:t>
      </w:r>
      <w:r w:rsidR="7B2AF628" w:rsidRPr="113B63DE">
        <w:rPr>
          <w:rFonts w:asciiTheme="minorHAnsi" w:hAnsiTheme="minorHAnsi" w:cstheme="minorBidi"/>
        </w:rPr>
        <w:t>It also m</w:t>
      </w:r>
      <w:r w:rsidR="7B2AF628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eans a devastating financial impact on Jewish camps across the country. Some may not survive. </w:t>
      </w:r>
    </w:p>
    <w:p w14:paraId="06E23015" w14:textId="77777777" w:rsidR="005F7ADB" w:rsidRPr="005F7ADB" w:rsidRDefault="005F7ADB" w:rsidP="005F7ADB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bdr w:val="none" w:sz="0" w:space="0" w:color="auto" w:frame="1"/>
        </w:rPr>
      </w:pPr>
    </w:p>
    <w:p w14:paraId="1E1A52E9" w14:textId="68AEE296" w:rsidR="005F7ADB" w:rsidRPr="005F7ADB" w:rsidRDefault="00B736D0" w:rsidP="28217A9D">
      <w:pPr>
        <w:spacing w:after="0" w:line="240" w:lineRule="auto"/>
        <w:rPr>
          <w:sz w:val="24"/>
          <w:szCs w:val="24"/>
        </w:rPr>
      </w:pPr>
      <w:r w:rsidRPr="40E9E60E">
        <w:rPr>
          <w:sz w:val="24"/>
          <w:szCs w:val="24"/>
        </w:rPr>
        <w:t xml:space="preserve">Our goal now is to </w:t>
      </w:r>
      <w:r w:rsidR="2A6E14B4" w:rsidRPr="40E9E60E">
        <w:rPr>
          <w:sz w:val="24"/>
          <w:szCs w:val="24"/>
        </w:rPr>
        <w:t>en</w:t>
      </w:r>
      <w:r w:rsidRPr="40E9E60E">
        <w:rPr>
          <w:sz w:val="24"/>
          <w:szCs w:val="24"/>
        </w:rPr>
        <w:t xml:space="preserve">sure that </w:t>
      </w:r>
      <w:r w:rsidRPr="40E9E60E">
        <w:rPr>
          <w:b/>
          <w:bCs/>
          <w:sz w:val="24"/>
          <w:szCs w:val="24"/>
        </w:rPr>
        <w:t>CAMP NAME</w:t>
      </w:r>
      <w:r w:rsidRPr="40E9E60E">
        <w:rPr>
          <w:sz w:val="24"/>
          <w:szCs w:val="24"/>
        </w:rPr>
        <w:t xml:space="preserve"> </w:t>
      </w:r>
      <w:r w:rsidR="00266D83" w:rsidRPr="40E9E60E">
        <w:rPr>
          <w:sz w:val="24"/>
          <w:szCs w:val="24"/>
        </w:rPr>
        <w:t xml:space="preserve">recovers from the disappointment and </w:t>
      </w:r>
      <w:r w:rsidR="0000492F" w:rsidRPr="40E9E60E">
        <w:rPr>
          <w:sz w:val="24"/>
          <w:szCs w:val="24"/>
        </w:rPr>
        <w:t xml:space="preserve">major </w:t>
      </w:r>
      <w:r w:rsidR="00266D83" w:rsidRPr="40E9E60E">
        <w:rPr>
          <w:sz w:val="24"/>
          <w:szCs w:val="24"/>
        </w:rPr>
        <w:t xml:space="preserve">financial </w:t>
      </w:r>
      <w:r w:rsidR="0000492F" w:rsidRPr="40E9E60E">
        <w:rPr>
          <w:sz w:val="24"/>
          <w:szCs w:val="24"/>
        </w:rPr>
        <w:t>blow</w:t>
      </w:r>
      <w:r w:rsidR="00266D83" w:rsidRPr="40E9E60E">
        <w:rPr>
          <w:sz w:val="24"/>
          <w:szCs w:val="24"/>
        </w:rPr>
        <w:t xml:space="preserve"> of this year.</w:t>
      </w:r>
      <w:r w:rsidR="0000492F" w:rsidRPr="40E9E60E">
        <w:rPr>
          <w:sz w:val="24"/>
          <w:szCs w:val="24"/>
        </w:rPr>
        <w:t xml:space="preserve"> Because we know there will be more summers, lots of them. </w:t>
      </w:r>
    </w:p>
    <w:p w14:paraId="0AA59744" w14:textId="3DF6B3E9" w:rsidR="003A024A" w:rsidRPr="005F7ADB" w:rsidRDefault="003A024A" w:rsidP="1D3E47AC">
      <w:pPr>
        <w:spacing w:after="0" w:line="240" w:lineRule="auto"/>
        <w:rPr>
          <w:sz w:val="24"/>
          <w:szCs w:val="24"/>
        </w:rPr>
      </w:pPr>
    </w:p>
    <w:p w14:paraId="2AF8342F" w14:textId="10B29263" w:rsidR="003A024A" w:rsidRPr="005F7ADB" w:rsidRDefault="55FE1C1B" w:rsidP="113B63DE">
      <w:pPr>
        <w:spacing w:after="0" w:line="240" w:lineRule="auto"/>
        <w:rPr>
          <w:b/>
          <w:bCs/>
          <w:i/>
          <w:iCs/>
          <w:sz w:val="24"/>
          <w:szCs w:val="24"/>
          <w:highlight w:val="yellow"/>
        </w:rPr>
      </w:pPr>
      <w:r w:rsidRPr="113B63DE">
        <w:rPr>
          <w:b/>
          <w:bCs/>
          <w:i/>
          <w:iCs/>
          <w:sz w:val="24"/>
          <w:szCs w:val="24"/>
          <w:highlight w:val="yellow"/>
        </w:rPr>
        <w:t>INSERT CAMP SPECIFICS: tradition, prayer, song, place that will evoke warm appreciation for your camp’s version of Judais</w:t>
      </w:r>
      <w:r w:rsidR="46BE9FE3" w:rsidRPr="113B63DE">
        <w:rPr>
          <w:b/>
          <w:bCs/>
          <w:i/>
          <w:iCs/>
          <w:sz w:val="24"/>
          <w:szCs w:val="24"/>
          <w:highlight w:val="yellow"/>
        </w:rPr>
        <w:t>m and camping.</w:t>
      </w:r>
    </w:p>
    <w:p w14:paraId="0B3D7FA3" w14:textId="07616624" w:rsidR="003A024A" w:rsidRPr="005F7ADB" w:rsidRDefault="003A024A" w:rsidP="1D3E47AC">
      <w:pPr>
        <w:spacing w:after="0" w:line="240" w:lineRule="auto"/>
        <w:rPr>
          <w:sz w:val="24"/>
          <w:szCs w:val="24"/>
        </w:rPr>
      </w:pPr>
    </w:p>
    <w:p w14:paraId="77111D49" w14:textId="01657403" w:rsidR="003A024A" w:rsidRPr="005F7ADB" w:rsidRDefault="55FE1C1B" w:rsidP="1D3E47AC">
      <w:pPr>
        <w:spacing w:after="0" w:line="240" w:lineRule="auto"/>
        <w:rPr>
          <w:sz w:val="24"/>
          <w:szCs w:val="24"/>
        </w:rPr>
      </w:pPr>
      <w:r w:rsidRPr="40E9E60E">
        <w:rPr>
          <w:b/>
          <w:bCs/>
          <w:sz w:val="24"/>
          <w:szCs w:val="24"/>
          <w:u w:val="single"/>
        </w:rPr>
        <w:t>CA</w:t>
      </w:r>
      <w:r w:rsidR="00266D83" w:rsidRPr="40E9E60E">
        <w:rPr>
          <w:b/>
          <w:bCs/>
          <w:sz w:val="24"/>
          <w:szCs w:val="24"/>
          <w:u w:val="single"/>
        </w:rPr>
        <w:t xml:space="preserve">MP NAME </w:t>
      </w:r>
      <w:r w:rsidR="003A024A" w:rsidRPr="40E9E60E">
        <w:rPr>
          <w:b/>
          <w:bCs/>
          <w:sz w:val="24"/>
          <w:szCs w:val="24"/>
          <w:u w:val="single"/>
        </w:rPr>
        <w:t>needs you</w:t>
      </w:r>
      <w:r w:rsidR="00D35CBD" w:rsidRPr="40E9E60E">
        <w:rPr>
          <w:b/>
          <w:bCs/>
          <w:sz w:val="24"/>
          <w:szCs w:val="24"/>
          <w:u w:val="single"/>
        </w:rPr>
        <w:t xml:space="preserve"> right now</w:t>
      </w:r>
      <w:r w:rsidR="00D35CBD" w:rsidRPr="40E9E60E">
        <w:rPr>
          <w:sz w:val="24"/>
          <w:szCs w:val="24"/>
        </w:rPr>
        <w:t xml:space="preserve"> to be sure we wil</w:t>
      </w:r>
      <w:r w:rsidR="00F056CE" w:rsidRPr="40E9E60E">
        <w:rPr>
          <w:sz w:val="24"/>
          <w:szCs w:val="24"/>
        </w:rPr>
        <w:t>l</w:t>
      </w:r>
      <w:r w:rsidR="008A6E81" w:rsidRPr="40E9E60E">
        <w:rPr>
          <w:sz w:val="24"/>
          <w:szCs w:val="24"/>
        </w:rPr>
        <w:t xml:space="preserve"> withstand the</w:t>
      </w:r>
      <w:r w:rsidR="00016B40" w:rsidRPr="40E9E60E">
        <w:rPr>
          <w:sz w:val="24"/>
          <w:szCs w:val="24"/>
        </w:rPr>
        <w:t xml:space="preserve"> economic </w:t>
      </w:r>
      <w:r w:rsidR="0000492F" w:rsidRPr="40E9E60E">
        <w:rPr>
          <w:sz w:val="24"/>
          <w:szCs w:val="24"/>
        </w:rPr>
        <w:t xml:space="preserve">crisis </w:t>
      </w:r>
      <w:r w:rsidR="008A6E81" w:rsidRPr="40E9E60E">
        <w:rPr>
          <w:sz w:val="24"/>
          <w:szCs w:val="24"/>
        </w:rPr>
        <w:t>of this year and return</w:t>
      </w:r>
      <w:r w:rsidR="00016B40" w:rsidRPr="40E9E60E">
        <w:rPr>
          <w:sz w:val="24"/>
          <w:szCs w:val="24"/>
        </w:rPr>
        <w:t xml:space="preserve"> </w:t>
      </w:r>
      <w:r w:rsidR="1068A048" w:rsidRPr="40E9E60E">
        <w:rPr>
          <w:sz w:val="24"/>
          <w:szCs w:val="24"/>
        </w:rPr>
        <w:t xml:space="preserve">as </w:t>
      </w:r>
      <w:r w:rsidR="00016B40" w:rsidRPr="40E9E60E">
        <w:rPr>
          <w:sz w:val="24"/>
          <w:szCs w:val="24"/>
        </w:rPr>
        <w:t xml:space="preserve">strong </w:t>
      </w:r>
      <w:r w:rsidR="0000492F" w:rsidRPr="40E9E60E">
        <w:rPr>
          <w:sz w:val="24"/>
          <w:szCs w:val="24"/>
        </w:rPr>
        <w:t xml:space="preserve">as ever for </w:t>
      </w:r>
      <w:r w:rsidR="00016B40" w:rsidRPr="40E9E60E">
        <w:rPr>
          <w:sz w:val="24"/>
          <w:szCs w:val="24"/>
        </w:rPr>
        <w:t>campers</w:t>
      </w:r>
      <w:r w:rsidR="0000492F" w:rsidRPr="40E9E60E">
        <w:rPr>
          <w:sz w:val="24"/>
          <w:szCs w:val="24"/>
        </w:rPr>
        <w:t xml:space="preserve"> and counselors</w:t>
      </w:r>
      <w:r w:rsidR="008A6E81" w:rsidRPr="40E9E60E">
        <w:rPr>
          <w:sz w:val="24"/>
          <w:szCs w:val="24"/>
        </w:rPr>
        <w:t xml:space="preserve"> in 2021 and beyond.</w:t>
      </w:r>
    </w:p>
    <w:p w14:paraId="41CA3E3C" w14:textId="1775293A" w:rsidR="1D3E47AC" w:rsidRDefault="1D3E47AC" w:rsidP="1D3E47AC">
      <w:pPr>
        <w:spacing w:after="0" w:line="240" w:lineRule="auto"/>
        <w:rPr>
          <w:sz w:val="24"/>
          <w:szCs w:val="24"/>
        </w:rPr>
      </w:pPr>
    </w:p>
    <w:p w14:paraId="0E5B222B" w14:textId="77777777" w:rsidR="00395956" w:rsidRPr="005F7ADB" w:rsidRDefault="00395956" w:rsidP="005F7ADB">
      <w:pPr>
        <w:spacing w:after="0" w:line="240" w:lineRule="auto"/>
        <w:rPr>
          <w:rFonts w:cstheme="minorHAnsi"/>
          <w:b/>
          <w:bCs/>
          <w:sz w:val="24"/>
          <w:szCs w:val="24"/>
          <w:u w:val="single"/>
        </w:rPr>
      </w:pPr>
    </w:p>
    <w:p w14:paraId="7E0B4FD0" w14:textId="699182FD" w:rsidR="00016B40" w:rsidRPr="005F7ADB" w:rsidRDefault="00105FEF">
      <w:pPr>
        <w:rPr>
          <w:rFonts w:cstheme="minorHAnsi"/>
          <w:b/>
          <w:bCs/>
          <w:sz w:val="24"/>
          <w:szCs w:val="24"/>
          <w:u w:val="single"/>
        </w:rPr>
      </w:pPr>
      <w:r w:rsidRPr="005F7ADB">
        <w:rPr>
          <w:rFonts w:cstheme="minorHAnsi"/>
          <w:b/>
          <w:bCs/>
          <w:sz w:val="24"/>
          <w:szCs w:val="24"/>
          <w:u w:val="single"/>
        </w:rPr>
        <w:t>C</w:t>
      </w:r>
      <w:r w:rsidR="003A024A" w:rsidRPr="005F7ADB">
        <w:rPr>
          <w:rFonts w:cstheme="minorHAnsi"/>
          <w:b/>
          <w:bCs/>
          <w:sz w:val="24"/>
          <w:szCs w:val="24"/>
          <w:u w:val="single"/>
        </w:rPr>
        <w:t>AMP NAME</w:t>
      </w:r>
      <w:r w:rsidR="00266D83" w:rsidRPr="005F7ADB">
        <w:rPr>
          <w:rFonts w:cstheme="minorHAnsi"/>
          <w:b/>
          <w:bCs/>
          <w:sz w:val="24"/>
          <w:szCs w:val="24"/>
          <w:u w:val="single"/>
        </w:rPr>
        <w:t xml:space="preserve"> </w:t>
      </w:r>
      <w:proofErr w:type="gramStart"/>
      <w:r w:rsidR="00266D83" w:rsidRPr="005F7ADB">
        <w:rPr>
          <w:rFonts w:cstheme="minorHAnsi"/>
          <w:b/>
          <w:bCs/>
          <w:sz w:val="24"/>
          <w:szCs w:val="24"/>
          <w:u w:val="single"/>
        </w:rPr>
        <w:t>Taking Action</w:t>
      </w:r>
      <w:proofErr w:type="gramEnd"/>
    </w:p>
    <w:p w14:paraId="1A3B7686" w14:textId="6BA00FE2" w:rsidR="00266D83" w:rsidRPr="005F7ADB" w:rsidRDefault="0789F135" w:rsidP="113B63DE">
      <w:pPr>
        <w:pStyle w:val="NormalWeb"/>
        <w:shd w:val="clear" w:color="auto" w:fill="FFFFFF" w:themeFill="background1"/>
        <w:spacing w:before="0" w:beforeAutospacing="0" w:after="0" w:afterAutospacing="0" w:line="235" w:lineRule="atLeast"/>
        <w:rPr>
          <w:rFonts w:asciiTheme="minorHAnsi" w:hAnsiTheme="minorHAnsi" w:cstheme="minorBidi"/>
          <w:color w:val="000000"/>
          <w:bdr w:val="none" w:sz="0" w:space="0" w:color="auto" w:frame="1"/>
        </w:rPr>
      </w:pPr>
      <w:r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The </w:t>
      </w:r>
      <w:r w:rsidR="076592C0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experiences </w:t>
      </w:r>
      <w:r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that </w:t>
      </w:r>
      <w:r w:rsidR="076592C0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make </w:t>
      </w:r>
      <w:r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CAMP </w:t>
      </w:r>
      <w:r w:rsidR="076592C0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NAME so special each </w:t>
      </w:r>
      <w:r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summer mean that most of our expenses in planning, hiring, training, marketing, </w:t>
      </w:r>
      <w:r w:rsidR="076592C0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recruitment, </w:t>
      </w:r>
      <w:r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>etc. are incurred throughout the other 10 months of the year.</w:t>
      </w:r>
    </w:p>
    <w:p w14:paraId="6AA42D99" w14:textId="77777777" w:rsidR="0000492F" w:rsidRPr="005F7ADB" w:rsidRDefault="0000492F" w:rsidP="00B736D0">
      <w:pPr>
        <w:pStyle w:val="NormalWeb"/>
        <w:shd w:val="clear" w:color="auto" w:fill="FFFFFF"/>
        <w:spacing w:before="0" w:beforeAutospacing="0" w:after="0" w:afterAutospacing="0" w:line="235" w:lineRule="atLeast"/>
        <w:rPr>
          <w:rFonts w:asciiTheme="minorHAnsi" w:hAnsiTheme="minorHAnsi" w:cstheme="minorHAnsi"/>
          <w:color w:val="000000"/>
          <w:bdr w:val="none" w:sz="0" w:space="0" w:color="auto" w:frame="1"/>
        </w:rPr>
      </w:pPr>
    </w:p>
    <w:p w14:paraId="6B4B8BDD" w14:textId="730AE2EA" w:rsidR="006C3AD0" w:rsidRPr="005F7ADB" w:rsidRDefault="400F7072" w:rsidP="113B63DE">
      <w:pPr>
        <w:pStyle w:val="NormalWeb"/>
        <w:shd w:val="clear" w:color="auto" w:fill="FFFFFF" w:themeFill="background1"/>
        <w:spacing w:before="0" w:beforeAutospacing="0" w:after="0" w:afterAutospacing="0" w:line="235" w:lineRule="atLeast"/>
        <w:rPr>
          <w:rFonts w:asciiTheme="minorHAnsi" w:hAnsiTheme="minorHAnsi" w:cstheme="minorBidi"/>
          <w:color w:val="000000"/>
          <w:bdr w:val="none" w:sz="0" w:space="0" w:color="auto" w:frame="1"/>
        </w:rPr>
      </w:pPr>
      <w:r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>C</w:t>
      </w:r>
      <w:r w:rsidR="042843F0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ancelling part or </w:t>
      </w:r>
      <w:r w:rsidR="7A9196F7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>all</w:t>
      </w:r>
      <w:r w:rsidR="042843F0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</w:t>
      </w:r>
      <w:r w:rsidR="430AB165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the </w:t>
      </w:r>
      <w:r w:rsidR="042843F0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camp </w:t>
      </w:r>
      <w:r w:rsidR="076592C0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season </w:t>
      </w:r>
      <w:r w:rsidR="547B4F48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now </w:t>
      </w:r>
      <w:r w:rsidR="042843F0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>means that </w:t>
      </w:r>
      <w:r w:rsidR="042843F0" w:rsidRPr="113B63DE">
        <w:rPr>
          <w:rFonts w:asciiTheme="minorHAnsi" w:hAnsiTheme="minorHAnsi" w:cstheme="minorBidi"/>
          <w:color w:val="000000"/>
          <w:u w:val="single"/>
          <w:bdr w:val="none" w:sz="0" w:space="0" w:color="auto" w:frame="1"/>
        </w:rPr>
        <w:t>we will have to refund camp tuition</w:t>
      </w:r>
      <w:r w:rsidR="042843F0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 to any family </w:t>
      </w:r>
      <w:r w:rsidR="076592C0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>who r</w:t>
      </w:r>
      <w:r w:rsidR="042843F0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equests it. </w:t>
      </w:r>
      <w:r w:rsidR="076592C0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>While we are committed to meeting our fami</w:t>
      </w:r>
      <w:r w:rsidR="1E9D3C7A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>lies</w:t>
      </w:r>
      <w:r w:rsidR="076592C0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’ needs during uncertain economic times, refunds </w:t>
      </w:r>
      <w:r w:rsidR="042843F0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represent an unanticipated cash </w:t>
      </w:r>
      <w:r w:rsidR="1E9D3C7A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drain </w:t>
      </w:r>
      <w:r w:rsidR="042843F0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>and bottom</w:t>
      </w:r>
      <w:r w:rsidR="4EC9F7C5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>-</w:t>
      </w:r>
      <w:r w:rsidR="042843F0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>line nightmare</w:t>
      </w:r>
      <w:r w:rsidR="1E9D3C7A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>.</w:t>
      </w:r>
    </w:p>
    <w:p w14:paraId="3D91A451" w14:textId="77777777" w:rsidR="00040B5B" w:rsidRPr="005F7ADB" w:rsidRDefault="00040B5B" w:rsidP="00040B5B">
      <w:pPr>
        <w:pStyle w:val="NormalWeb"/>
        <w:shd w:val="clear" w:color="auto" w:fill="FFFFFF"/>
        <w:spacing w:before="0" w:beforeAutospacing="0" w:after="0" w:afterAutospacing="0" w:line="235" w:lineRule="atLeast"/>
        <w:rPr>
          <w:rFonts w:asciiTheme="minorHAnsi" w:hAnsiTheme="minorHAnsi" w:cstheme="minorHAnsi"/>
          <w:color w:val="000000"/>
          <w:bdr w:val="none" w:sz="0" w:space="0" w:color="auto" w:frame="1"/>
        </w:rPr>
      </w:pPr>
    </w:p>
    <w:p w14:paraId="47F68056" w14:textId="05A6FDE6" w:rsidR="006C3AD0" w:rsidRPr="005F7ADB" w:rsidRDefault="006C3AD0" w:rsidP="28217A9D">
      <w:pPr>
        <w:rPr>
          <w:rFonts w:eastAsia="Times New Roman"/>
          <w:color w:val="000000"/>
          <w:sz w:val="24"/>
          <w:szCs w:val="24"/>
          <w:bdr w:val="none" w:sz="0" w:space="0" w:color="auto" w:frame="1"/>
        </w:rPr>
      </w:pPr>
      <w:r w:rsidRPr="28217A9D">
        <w:rPr>
          <w:sz w:val="24"/>
          <w:szCs w:val="24"/>
        </w:rPr>
        <w:t xml:space="preserve">We are making crucial financial </w:t>
      </w:r>
      <w:r w:rsidR="00395956" w:rsidRPr="28217A9D">
        <w:rPr>
          <w:sz w:val="24"/>
          <w:szCs w:val="24"/>
        </w:rPr>
        <w:t xml:space="preserve">choices to </w:t>
      </w:r>
      <w:r w:rsidRPr="28217A9D">
        <w:rPr>
          <w:sz w:val="24"/>
          <w:szCs w:val="24"/>
        </w:rPr>
        <w:t>stabilize our finances</w:t>
      </w:r>
      <w:r w:rsidR="2C261FC8" w:rsidRPr="28217A9D">
        <w:rPr>
          <w:sz w:val="24"/>
          <w:szCs w:val="24"/>
        </w:rPr>
        <w:t xml:space="preserve">: </w:t>
      </w:r>
      <w:r w:rsidRPr="28217A9D">
        <w:rPr>
          <w:color w:val="000000"/>
          <w:sz w:val="24"/>
          <w:szCs w:val="24"/>
          <w:bdr w:val="none" w:sz="0" w:space="0" w:color="auto" w:frame="1"/>
        </w:rPr>
        <w:t>c</w:t>
      </w:r>
      <w:r w:rsidRPr="28217A9D">
        <w:rPr>
          <w:rFonts w:eastAsia="Times New Roman"/>
          <w:color w:val="000000"/>
          <w:sz w:val="24"/>
          <w:szCs w:val="24"/>
          <w:bdr w:val="none" w:sz="0" w:space="0" w:color="auto" w:frame="1"/>
        </w:rPr>
        <w:t>utting expenses wherever possible, pursuing CARES Act/SBA loan</w:t>
      </w:r>
      <w:r w:rsidRPr="28217A9D">
        <w:rPr>
          <w:color w:val="000000"/>
          <w:sz w:val="24"/>
          <w:szCs w:val="24"/>
          <w:bdr w:val="none" w:sz="0" w:space="0" w:color="auto" w:frame="1"/>
        </w:rPr>
        <w:t xml:space="preserve"> and </w:t>
      </w:r>
      <w:r w:rsidRPr="28217A9D">
        <w:rPr>
          <w:rFonts w:eastAsia="Times New Roman"/>
          <w:color w:val="000000"/>
          <w:sz w:val="24"/>
          <w:szCs w:val="24"/>
          <w:bdr w:val="none" w:sz="0" w:space="0" w:color="auto" w:frame="1"/>
        </w:rPr>
        <w:t xml:space="preserve">grant programs, </w:t>
      </w:r>
      <w:r w:rsidR="7664C849" w:rsidRPr="28217A9D">
        <w:rPr>
          <w:rFonts w:eastAsia="Times New Roman"/>
          <w:color w:val="000000"/>
          <w:sz w:val="24"/>
          <w:szCs w:val="24"/>
          <w:bdr w:val="none" w:sz="0" w:space="0" w:color="auto" w:frame="1"/>
        </w:rPr>
        <w:t xml:space="preserve">and </w:t>
      </w:r>
      <w:r w:rsidRPr="28217A9D">
        <w:rPr>
          <w:color w:val="000000"/>
          <w:sz w:val="24"/>
          <w:szCs w:val="24"/>
          <w:bdr w:val="none" w:sz="0" w:space="0" w:color="auto" w:frame="1"/>
        </w:rPr>
        <w:t xml:space="preserve">working with our bank, </w:t>
      </w:r>
      <w:r w:rsidRPr="28217A9D">
        <w:rPr>
          <w:rFonts w:eastAsia="Times New Roman"/>
          <w:color w:val="000000"/>
          <w:sz w:val="24"/>
          <w:szCs w:val="24"/>
          <w:bdr w:val="none" w:sz="0" w:space="0" w:color="auto" w:frame="1"/>
        </w:rPr>
        <w:t xml:space="preserve">federation, synagogues, </w:t>
      </w:r>
      <w:r w:rsidR="00395956" w:rsidRPr="28217A9D">
        <w:rPr>
          <w:rFonts w:eastAsia="Times New Roman"/>
          <w:color w:val="000000"/>
          <w:sz w:val="24"/>
          <w:szCs w:val="24"/>
          <w:bdr w:val="none" w:sz="0" w:space="0" w:color="auto" w:frame="1"/>
        </w:rPr>
        <w:t>and other partners</w:t>
      </w:r>
      <w:r w:rsidRPr="28217A9D">
        <w:rPr>
          <w:rFonts w:eastAsia="Times New Roman"/>
          <w:color w:val="000000"/>
          <w:sz w:val="24"/>
          <w:szCs w:val="24"/>
          <w:bdr w:val="none" w:sz="0" w:space="0" w:color="auto" w:frame="1"/>
        </w:rPr>
        <w:t>.</w:t>
      </w:r>
    </w:p>
    <w:p w14:paraId="6AD3C959" w14:textId="7AE75675" w:rsidR="00B736D0" w:rsidRPr="005F7ADB" w:rsidRDefault="1E9D3C7A" w:rsidP="113B63DE">
      <w:pPr>
        <w:pStyle w:val="NormalWeb"/>
        <w:shd w:val="clear" w:color="auto" w:fill="FFFFFF" w:themeFill="background1"/>
        <w:spacing w:before="0" w:beforeAutospacing="0" w:after="0" w:afterAutospacing="0" w:line="235" w:lineRule="atLeast"/>
        <w:rPr>
          <w:rFonts w:asciiTheme="minorHAnsi" w:hAnsiTheme="minorHAnsi" w:cstheme="minorBidi"/>
          <w:color w:val="000000"/>
        </w:rPr>
      </w:pPr>
      <w:r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The key drivers of our financial model are </w:t>
      </w:r>
      <w:r w:rsidRPr="113B63DE">
        <w:rPr>
          <w:rFonts w:asciiTheme="minorHAnsi" w:hAnsiTheme="minorHAnsi" w:cstheme="minorBidi"/>
          <w:color w:val="000000"/>
          <w:u w:val="single"/>
          <w:bdr w:val="none" w:sz="0" w:space="0" w:color="auto" w:frame="1"/>
        </w:rPr>
        <w:t>camper fees and philanthropy</w:t>
      </w:r>
      <w:r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</w:t>
      </w:r>
      <w:r w:rsidR="2EAF5C56" w:rsidRPr="113B63DE">
        <w:rPr>
          <w:rFonts w:asciiTheme="minorHAnsi" w:hAnsiTheme="minorHAnsi" w:cstheme="minorBidi"/>
          <w:color w:val="000000"/>
          <w:highlight w:val="yellow"/>
          <w:bdr w:val="none" w:sz="0" w:space="0" w:color="auto" w:frame="1"/>
        </w:rPr>
        <w:t>&lt;</w:t>
      </w:r>
      <w:r w:rsidR="708C6F79" w:rsidRPr="113B63DE">
        <w:rPr>
          <w:rFonts w:asciiTheme="minorHAnsi" w:hAnsiTheme="minorHAnsi" w:cstheme="minorBidi"/>
          <w:color w:val="000000"/>
          <w:highlight w:val="yellow"/>
          <w:bdr w:val="none" w:sz="0" w:space="0" w:color="auto" w:frame="1"/>
        </w:rPr>
        <w:t>a</w:t>
      </w:r>
      <w:r w:rsidRPr="113B63DE">
        <w:rPr>
          <w:rFonts w:asciiTheme="minorHAnsi" w:hAnsiTheme="minorHAnsi" w:cstheme="minorBidi"/>
          <w:color w:val="000000"/>
          <w:highlight w:val="yellow"/>
          <w:bdr w:val="none" w:sz="0" w:space="0" w:color="auto" w:frame="1"/>
        </w:rPr>
        <w:t>dd retreat/specialty camps if appropriate</w:t>
      </w:r>
      <w:r w:rsidR="2A49B553" w:rsidRPr="113B63DE">
        <w:rPr>
          <w:rFonts w:asciiTheme="minorHAnsi" w:hAnsiTheme="minorHAnsi" w:cstheme="minorBidi"/>
          <w:color w:val="000000"/>
          <w:highlight w:val="yellow"/>
          <w:bdr w:val="none" w:sz="0" w:space="0" w:color="auto" w:frame="1"/>
        </w:rPr>
        <w:t>&gt;</w:t>
      </w:r>
      <w:r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. </w:t>
      </w:r>
      <w:r w:rsidR="042843F0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>The loss of</w:t>
      </w:r>
      <w:r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</w:t>
      </w:r>
      <w:r w:rsidR="042843F0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>camper fees means that we must depend more heavily on the</w:t>
      </w:r>
      <w:r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generosity of</w:t>
      </w:r>
      <w:r w:rsidR="042843F0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people who </w:t>
      </w:r>
      <w:r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>love camp and v</w:t>
      </w:r>
      <w:r w:rsidR="042843F0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>alue our place in the Jewish world</w:t>
      </w:r>
      <w:r w:rsidR="6D43D2F8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and our future</w:t>
      </w:r>
      <w:r w:rsidR="042843F0" w:rsidRPr="113B63DE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. </w:t>
      </w:r>
      <w:r w:rsidR="042843F0" w:rsidRPr="113B63DE">
        <w:rPr>
          <w:rFonts w:asciiTheme="minorHAnsi" w:hAnsiTheme="minorHAnsi" w:cstheme="minorBidi"/>
          <w:color w:val="000000"/>
          <w:u w:val="single"/>
          <w:bdr w:val="none" w:sz="0" w:space="0" w:color="auto" w:frame="1"/>
        </w:rPr>
        <w:t>People like you.</w:t>
      </w:r>
    </w:p>
    <w:p w14:paraId="1DBA42EE" w14:textId="59E05E3B" w:rsidR="00D564FE" w:rsidRPr="005F7ADB" w:rsidRDefault="00D564FE" w:rsidP="00424156">
      <w:pPr>
        <w:pStyle w:val="NormalWeb"/>
        <w:shd w:val="clear" w:color="auto" w:fill="FFFFFF"/>
        <w:spacing w:before="0" w:beforeAutospacing="0" w:after="0" w:afterAutospacing="0" w:line="235" w:lineRule="atLeast"/>
        <w:rPr>
          <w:rFonts w:asciiTheme="minorHAnsi" w:hAnsiTheme="minorHAnsi" w:cstheme="minorHAnsi"/>
          <w:color w:val="000000"/>
          <w:bdr w:val="none" w:sz="0" w:space="0" w:color="auto" w:frame="1"/>
        </w:rPr>
      </w:pPr>
    </w:p>
    <w:p w14:paraId="0FD41B81" w14:textId="777288D5" w:rsidR="006C3AD0" w:rsidRPr="005F7ADB" w:rsidRDefault="006C3AD0" w:rsidP="28217A9D">
      <w:pPr>
        <w:pStyle w:val="NormalWeb"/>
        <w:shd w:val="clear" w:color="auto" w:fill="FFFFFF" w:themeFill="background1"/>
        <w:spacing w:before="0" w:beforeAutospacing="0" w:after="0" w:afterAutospacing="0" w:line="235" w:lineRule="atLeast"/>
        <w:rPr>
          <w:rFonts w:asciiTheme="minorHAnsi" w:hAnsiTheme="minorHAnsi" w:cstheme="minorBidi"/>
          <w:color w:val="000000"/>
          <w:bdr w:val="none" w:sz="0" w:space="0" w:color="auto" w:frame="1"/>
        </w:rPr>
      </w:pPr>
      <w:r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>Philanthropic support from people like you is critical to CAMP</w:t>
      </w:r>
      <w:r w:rsidR="05A28CC9"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NAME</w:t>
      </w:r>
      <w:r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stabilizing </w:t>
      </w:r>
      <w:r w:rsidR="69B43833"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>its</w:t>
      </w:r>
      <w:r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financial condition as soon as possible so that we can begin to plan, market,</w:t>
      </w:r>
      <w:r w:rsidR="6ADB1073"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and</w:t>
      </w:r>
      <w:r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 xml:space="preserve"> recruit for summer 2021 (where appropriate: include year-round programming, supplemental camps, retreat rentals)</w:t>
      </w:r>
      <w:r w:rsidR="7CCFB975" w:rsidRPr="28217A9D">
        <w:rPr>
          <w:rFonts w:asciiTheme="minorHAnsi" w:hAnsiTheme="minorHAnsi" w:cstheme="minorBidi"/>
          <w:color w:val="000000"/>
          <w:bdr w:val="none" w:sz="0" w:space="0" w:color="auto" w:frame="1"/>
        </w:rPr>
        <w:t>.</w:t>
      </w:r>
    </w:p>
    <w:p w14:paraId="0276DEF8" w14:textId="25547E7B" w:rsidR="00395956" w:rsidRPr="005F7ADB" w:rsidRDefault="00395956" w:rsidP="00036378">
      <w:pPr>
        <w:pStyle w:val="NormalWeb"/>
        <w:shd w:val="clear" w:color="auto" w:fill="FFFFFF"/>
        <w:spacing w:before="0" w:beforeAutospacing="0" w:after="0" w:afterAutospacing="0" w:line="235" w:lineRule="atLeast"/>
        <w:rPr>
          <w:rFonts w:asciiTheme="minorHAnsi" w:hAnsiTheme="minorHAnsi" w:cstheme="minorHAnsi"/>
          <w:color w:val="000000"/>
          <w:bdr w:val="none" w:sz="0" w:space="0" w:color="auto" w:frame="1"/>
        </w:rPr>
      </w:pPr>
    </w:p>
    <w:p w14:paraId="0C91AC4A" w14:textId="3CF2F4CE" w:rsidR="003A024A" w:rsidRPr="005F7ADB" w:rsidRDefault="008D1170">
      <w:pPr>
        <w:rPr>
          <w:rFonts w:cstheme="minorHAnsi"/>
          <w:b/>
          <w:bCs/>
          <w:sz w:val="24"/>
          <w:szCs w:val="24"/>
          <w:u w:val="single"/>
        </w:rPr>
      </w:pPr>
      <w:r w:rsidRPr="005F7ADB">
        <w:rPr>
          <w:rFonts w:cstheme="minorHAnsi"/>
          <w:b/>
          <w:bCs/>
          <w:sz w:val="24"/>
          <w:szCs w:val="24"/>
          <w:u w:val="single"/>
        </w:rPr>
        <w:t>The Difference You Will Make</w:t>
      </w:r>
    </w:p>
    <w:p w14:paraId="0EC84B8E" w14:textId="31500C5D" w:rsidR="0001056F" w:rsidRPr="005F7ADB" w:rsidRDefault="33843888" w:rsidP="40E9E60E">
      <w:pPr>
        <w:rPr>
          <w:color w:val="000000"/>
          <w:sz w:val="24"/>
          <w:szCs w:val="24"/>
          <w:bdr w:val="none" w:sz="0" w:space="0" w:color="auto" w:frame="1"/>
        </w:rPr>
      </w:pPr>
      <w:r w:rsidRPr="40E9E60E">
        <w:rPr>
          <w:color w:val="000000"/>
          <w:sz w:val="24"/>
          <w:szCs w:val="24"/>
          <w:bdr w:val="none" w:sz="0" w:space="0" w:color="auto" w:frame="1"/>
        </w:rPr>
        <w:t xml:space="preserve">When you </w:t>
      </w:r>
      <w:r w:rsidR="536E73B6" w:rsidRPr="40E9E60E">
        <w:rPr>
          <w:color w:val="000000"/>
          <w:sz w:val="24"/>
          <w:szCs w:val="24"/>
          <w:bdr w:val="none" w:sz="0" w:space="0" w:color="auto" w:frame="1"/>
        </w:rPr>
        <w:t xml:space="preserve">and </w:t>
      </w:r>
      <w:r w:rsidR="536E73B6" w:rsidRPr="40E9E60E">
        <w:rPr>
          <w:color w:val="000000" w:themeColor="text1"/>
          <w:sz w:val="24"/>
          <w:szCs w:val="24"/>
        </w:rPr>
        <w:t>hundreds of other CAMP NAME families, alumni, and friends who love camp</w:t>
      </w:r>
      <w:r w:rsidR="536E73B6" w:rsidRPr="40E9E60E">
        <w:rPr>
          <w:color w:val="000000"/>
          <w:sz w:val="24"/>
          <w:szCs w:val="24"/>
          <w:bdr w:val="none" w:sz="0" w:space="0" w:color="auto" w:frame="1"/>
        </w:rPr>
        <w:t xml:space="preserve"> </w:t>
      </w:r>
      <w:r w:rsidRPr="40E9E60E">
        <w:rPr>
          <w:color w:val="000000"/>
          <w:sz w:val="24"/>
          <w:szCs w:val="24"/>
          <w:bdr w:val="none" w:sz="0" w:space="0" w:color="auto" w:frame="1"/>
        </w:rPr>
        <w:t xml:space="preserve">add your contribution to </w:t>
      </w:r>
      <w:r w:rsidR="008A1C79" w:rsidRPr="008A1C79">
        <w:rPr>
          <w:color w:val="000000"/>
          <w:sz w:val="24"/>
          <w:szCs w:val="24"/>
          <w:bdr w:val="none" w:sz="0" w:space="0" w:color="auto" w:frame="1"/>
        </w:rPr>
        <w:t xml:space="preserve">our </w:t>
      </w:r>
      <w:r w:rsidR="008A1C79">
        <w:rPr>
          <w:color w:val="000000"/>
          <w:sz w:val="24"/>
          <w:szCs w:val="24"/>
          <w:bdr w:val="none" w:sz="0" w:space="0" w:color="auto" w:frame="1"/>
        </w:rPr>
        <w:t>recovery</w:t>
      </w:r>
      <w:r w:rsidR="008A1C79" w:rsidRPr="008A1C79">
        <w:rPr>
          <w:color w:val="000000"/>
          <w:sz w:val="24"/>
          <w:szCs w:val="24"/>
          <w:bdr w:val="none" w:sz="0" w:space="0" w:color="auto" w:frame="1"/>
        </w:rPr>
        <w:t xml:space="preserve"> campaign</w:t>
      </w:r>
      <w:r w:rsidRPr="40E9E60E">
        <w:rPr>
          <w:color w:val="000000" w:themeColor="text1"/>
          <w:sz w:val="24"/>
          <w:szCs w:val="24"/>
        </w:rPr>
        <w:t xml:space="preserve">, we know we will meet our goal of raising a total of $XXX,XXX in the coming weeks. </w:t>
      </w:r>
    </w:p>
    <w:p w14:paraId="1FE3AEEB" w14:textId="30221BBC" w:rsidR="0001056F" w:rsidRPr="005F7ADB" w:rsidRDefault="0001056F" w:rsidP="28217A9D">
      <w:pPr>
        <w:rPr>
          <w:color w:val="000000"/>
          <w:sz w:val="24"/>
          <w:szCs w:val="24"/>
          <w:bdr w:val="none" w:sz="0" w:space="0" w:color="auto" w:frame="1"/>
        </w:rPr>
      </w:pPr>
      <w:r w:rsidRPr="28217A9D">
        <w:rPr>
          <w:color w:val="000000"/>
          <w:sz w:val="24"/>
          <w:szCs w:val="24"/>
          <w:bdr w:val="none" w:sz="0" w:space="0" w:color="auto" w:frame="1"/>
        </w:rPr>
        <w:t xml:space="preserve">Together we will help CAMP NAME make a major step toward achieving critical financial stability in response to </w:t>
      </w:r>
      <w:r w:rsidR="7668FF4C" w:rsidRPr="28217A9D">
        <w:rPr>
          <w:color w:val="000000"/>
          <w:sz w:val="24"/>
          <w:szCs w:val="24"/>
          <w:bdr w:val="none" w:sz="0" w:space="0" w:color="auto" w:frame="1"/>
        </w:rPr>
        <w:t>s</w:t>
      </w:r>
      <w:r w:rsidRPr="28217A9D">
        <w:rPr>
          <w:color w:val="000000"/>
          <w:sz w:val="24"/>
          <w:szCs w:val="24"/>
          <w:bdr w:val="none" w:sz="0" w:space="0" w:color="auto" w:frame="1"/>
        </w:rPr>
        <w:t xml:space="preserve">ummer 2020’s unprecedented crisis.  </w:t>
      </w:r>
    </w:p>
    <w:p w14:paraId="00810BFF" w14:textId="412D1E4E" w:rsidR="0001056F" w:rsidRPr="005F7ADB" w:rsidRDefault="0001056F" w:rsidP="28217A9D">
      <w:pPr>
        <w:rPr>
          <w:color w:val="000000"/>
          <w:sz w:val="24"/>
          <w:szCs w:val="24"/>
          <w:bdr w:val="none" w:sz="0" w:space="0" w:color="auto" w:frame="1"/>
        </w:rPr>
      </w:pPr>
      <w:r w:rsidRPr="28217A9D">
        <w:rPr>
          <w:color w:val="000000"/>
          <w:sz w:val="24"/>
          <w:szCs w:val="24"/>
          <w:bdr w:val="none" w:sz="0" w:space="0" w:color="auto" w:frame="1"/>
        </w:rPr>
        <w:t xml:space="preserve">And we will be setting the stage for CAMP NAME’s next phase, drawing on those core lessons of camp </w:t>
      </w:r>
      <w:r w:rsidR="6D3AAF7E" w:rsidRPr="28217A9D">
        <w:rPr>
          <w:sz w:val="24"/>
          <w:szCs w:val="24"/>
        </w:rPr>
        <w:t>—</w:t>
      </w:r>
      <w:r w:rsidRPr="28217A9D">
        <w:rPr>
          <w:color w:val="000000"/>
          <w:sz w:val="24"/>
          <w:szCs w:val="24"/>
          <w:bdr w:val="none" w:sz="0" w:space="0" w:color="auto" w:frame="1"/>
        </w:rPr>
        <w:t xml:space="preserve"> resilience, </w:t>
      </w:r>
      <w:r w:rsidR="002E679F" w:rsidRPr="28217A9D">
        <w:rPr>
          <w:color w:val="000000"/>
          <w:sz w:val="24"/>
          <w:szCs w:val="24"/>
          <w:bdr w:val="none" w:sz="0" w:space="0" w:color="auto" w:frame="1"/>
        </w:rPr>
        <w:t xml:space="preserve">faith, </w:t>
      </w:r>
      <w:r w:rsidRPr="28217A9D">
        <w:rPr>
          <w:color w:val="000000"/>
          <w:sz w:val="24"/>
          <w:szCs w:val="24"/>
          <w:bdr w:val="none" w:sz="0" w:space="0" w:color="auto" w:frame="1"/>
        </w:rPr>
        <w:t xml:space="preserve">creativity, compassion, and caring </w:t>
      </w:r>
      <w:r w:rsidR="4F4E58D9" w:rsidRPr="28217A9D">
        <w:rPr>
          <w:sz w:val="24"/>
          <w:szCs w:val="24"/>
        </w:rPr>
        <w:t>—</w:t>
      </w:r>
      <w:r w:rsidRPr="28217A9D">
        <w:rPr>
          <w:color w:val="000000"/>
          <w:sz w:val="24"/>
          <w:szCs w:val="24"/>
          <w:bdr w:val="none" w:sz="0" w:space="0" w:color="auto" w:frame="1"/>
        </w:rPr>
        <w:t xml:space="preserve"> to assure a bright future for our campers and staff for all the summers to come.</w:t>
      </w:r>
    </w:p>
    <w:p w14:paraId="5D3F3084" w14:textId="5C3515FD" w:rsidR="0001056F" w:rsidRPr="005F7ADB" w:rsidRDefault="0001056F">
      <w:pPr>
        <w:rPr>
          <w:rFonts w:cstheme="minorHAnsi"/>
          <w:color w:val="000000"/>
          <w:sz w:val="24"/>
          <w:szCs w:val="24"/>
          <w:bdr w:val="none" w:sz="0" w:space="0" w:color="auto" w:frame="1"/>
        </w:rPr>
      </w:pPr>
    </w:p>
    <w:p w14:paraId="7B99632C" w14:textId="497315C0" w:rsidR="0001056F" w:rsidRDefault="002E679F">
      <w:pPr>
        <w:rPr>
          <w:rFonts w:cstheme="minorHAnsi"/>
          <w:color w:val="000000"/>
          <w:sz w:val="24"/>
          <w:szCs w:val="24"/>
          <w:bdr w:val="none" w:sz="0" w:space="0" w:color="auto" w:frame="1"/>
        </w:rPr>
      </w:pPr>
      <w:r>
        <w:rPr>
          <w:rFonts w:cstheme="minorHAnsi"/>
          <w:color w:val="000000"/>
          <w:sz w:val="24"/>
          <w:szCs w:val="24"/>
          <w:bdr w:val="none" w:sz="0" w:space="0" w:color="auto" w:frame="1"/>
        </w:rPr>
        <w:t xml:space="preserve">How to contribute: </w:t>
      </w:r>
    </w:p>
    <w:p w14:paraId="5F1641B6" w14:textId="24B4949C" w:rsidR="002E679F" w:rsidRPr="005F7ADB" w:rsidRDefault="002E679F">
      <w:pPr>
        <w:rPr>
          <w:rFonts w:cstheme="minorHAnsi"/>
          <w:color w:val="000000"/>
          <w:sz w:val="24"/>
          <w:szCs w:val="24"/>
          <w:bdr w:val="none" w:sz="0" w:space="0" w:color="auto" w:frame="1"/>
        </w:rPr>
      </w:pPr>
      <w:r w:rsidRPr="00B151FC">
        <w:rPr>
          <w:rFonts w:cstheme="minorHAnsi"/>
          <w:color w:val="000000"/>
          <w:sz w:val="24"/>
          <w:szCs w:val="24"/>
          <w:highlight w:val="yellow"/>
          <w:bdr w:val="none" w:sz="0" w:space="0" w:color="auto" w:frame="1"/>
        </w:rPr>
        <w:t>(List ways to give here, and a person to contact for questions)</w:t>
      </w:r>
    </w:p>
    <w:p w14:paraId="6140B263" w14:textId="77777777" w:rsidR="00B151FC" w:rsidRDefault="00B151FC" w:rsidP="113B63DE">
      <w:pPr>
        <w:rPr>
          <w:color w:val="000000"/>
          <w:bdr w:val="none" w:sz="0" w:space="0" w:color="auto" w:frame="1"/>
        </w:rPr>
      </w:pPr>
    </w:p>
    <w:p w14:paraId="51F72E81" w14:textId="26CB5320" w:rsidR="0001056F" w:rsidRPr="0001056F" w:rsidRDefault="0001056F" w:rsidP="113B63DE">
      <w:pPr>
        <w:rPr>
          <w:i/>
          <w:iCs/>
          <w:color w:val="000000"/>
          <w:bdr w:val="none" w:sz="0" w:space="0" w:color="auto" w:frame="1"/>
        </w:rPr>
      </w:pP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 w:rsidR="425D4399" w:rsidRPr="113B63DE">
        <w:rPr>
          <w:i/>
          <w:iCs/>
          <w:color w:val="000000"/>
          <w:bdr w:val="none" w:sz="0" w:space="0" w:color="auto" w:frame="1"/>
        </w:rPr>
        <w:t>2</w:t>
      </w:r>
      <w:r w:rsidRPr="113B63DE">
        <w:rPr>
          <w:i/>
          <w:iCs/>
          <w:color w:val="000000"/>
          <w:bdr w:val="none" w:sz="0" w:space="0" w:color="auto" w:frame="1"/>
        </w:rPr>
        <w:t xml:space="preserve">7 </w:t>
      </w:r>
      <w:r w:rsidR="4AA0001D" w:rsidRPr="113B63DE">
        <w:rPr>
          <w:i/>
          <w:iCs/>
          <w:color w:val="000000"/>
          <w:bdr w:val="none" w:sz="0" w:space="0" w:color="auto" w:frame="1"/>
        </w:rPr>
        <w:t xml:space="preserve">May </w:t>
      </w:r>
      <w:r w:rsidRPr="113B63DE">
        <w:rPr>
          <w:i/>
          <w:iCs/>
          <w:color w:val="000000"/>
          <w:bdr w:val="none" w:sz="0" w:space="0" w:color="auto" w:frame="1"/>
        </w:rPr>
        <w:t>2020</w:t>
      </w:r>
    </w:p>
    <w:p w14:paraId="28629762" w14:textId="28BD4958" w:rsidR="40E9E60E" w:rsidRDefault="40E9E60E" w:rsidP="40E9E60E">
      <w:pPr>
        <w:rPr>
          <w:i/>
          <w:iCs/>
          <w:color w:val="000000" w:themeColor="text1"/>
        </w:rPr>
      </w:pPr>
    </w:p>
    <w:p w14:paraId="19CD2CF9" w14:textId="680E55DE" w:rsidR="27026AA8" w:rsidRDefault="0E638493" w:rsidP="113B63DE">
      <w:pPr>
        <w:rPr>
          <w:i/>
          <w:iCs/>
          <w:color w:val="000000" w:themeColor="text1"/>
        </w:rPr>
      </w:pPr>
      <w:r w:rsidRPr="113B63DE">
        <w:rPr>
          <w:i/>
          <w:iCs/>
          <w:color w:val="000000" w:themeColor="text1"/>
        </w:rPr>
        <w:t xml:space="preserve">Questions? Need help with your campaign? Feel free to </w:t>
      </w:r>
      <w:proofErr w:type="gramStart"/>
      <w:r w:rsidRPr="113B63DE">
        <w:rPr>
          <w:i/>
          <w:iCs/>
          <w:color w:val="000000" w:themeColor="text1"/>
        </w:rPr>
        <w:t>contact  JCamp</w:t>
      </w:r>
      <w:proofErr w:type="gramEnd"/>
      <w:r w:rsidRPr="113B63DE">
        <w:rPr>
          <w:i/>
          <w:iCs/>
          <w:color w:val="000000" w:themeColor="text1"/>
        </w:rPr>
        <w:t xml:space="preserve"> 180: </w:t>
      </w:r>
      <w:hyperlink r:id="rId8">
        <w:r w:rsidR="212DCA03" w:rsidRPr="113B63DE">
          <w:rPr>
            <w:rStyle w:val="Hyperlink"/>
            <w:i/>
            <w:iCs/>
            <w:color w:val="000000" w:themeColor="text1"/>
          </w:rPr>
          <w:t>k</w:t>
        </w:r>
        <w:r w:rsidRPr="113B63DE">
          <w:rPr>
            <w:rStyle w:val="Hyperlink"/>
            <w:i/>
            <w:iCs/>
            <w:color w:val="000000" w:themeColor="text1"/>
          </w:rPr>
          <w:t>evin@hgf.org</w:t>
        </w:r>
      </w:hyperlink>
      <w:r w:rsidR="0DA25113" w:rsidRPr="113B63DE">
        <w:rPr>
          <w:i/>
          <w:iCs/>
          <w:color w:val="000000" w:themeColor="text1"/>
        </w:rPr>
        <w:t xml:space="preserve"> </w:t>
      </w:r>
    </w:p>
    <w:sectPr w:rsidR="27026AA8" w:rsidSect="00B151FC"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EC3A64"/>
    <w:multiLevelType w:val="hybridMultilevel"/>
    <w:tmpl w:val="A442F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tLCwNDQ1NTQ3sbBU0lEKTi0uzszPAykwqgUAaKv2ziwAAAA="/>
  </w:docVars>
  <w:rsids>
    <w:rsidRoot w:val="003B5716"/>
    <w:rsid w:val="0000492F"/>
    <w:rsid w:val="0001056F"/>
    <w:rsid w:val="00016B40"/>
    <w:rsid w:val="00036378"/>
    <w:rsid w:val="00040B5B"/>
    <w:rsid w:val="00090BE6"/>
    <w:rsid w:val="00105FEF"/>
    <w:rsid w:val="0014404F"/>
    <w:rsid w:val="00266D83"/>
    <w:rsid w:val="002E679F"/>
    <w:rsid w:val="00341EA4"/>
    <w:rsid w:val="00395956"/>
    <w:rsid w:val="003A024A"/>
    <w:rsid w:val="003B5716"/>
    <w:rsid w:val="003E05C6"/>
    <w:rsid w:val="00424156"/>
    <w:rsid w:val="00500BA9"/>
    <w:rsid w:val="00567DF9"/>
    <w:rsid w:val="005E760E"/>
    <w:rsid w:val="005F7ADB"/>
    <w:rsid w:val="006C1D1B"/>
    <w:rsid w:val="006C3AD0"/>
    <w:rsid w:val="00721F2B"/>
    <w:rsid w:val="00833A7B"/>
    <w:rsid w:val="00867CF3"/>
    <w:rsid w:val="008A1C79"/>
    <w:rsid w:val="008A6E81"/>
    <w:rsid w:val="008B7CD1"/>
    <w:rsid w:val="008D1170"/>
    <w:rsid w:val="008D4A7E"/>
    <w:rsid w:val="0097000C"/>
    <w:rsid w:val="00AA53A0"/>
    <w:rsid w:val="00B151FC"/>
    <w:rsid w:val="00B2638A"/>
    <w:rsid w:val="00B62BF4"/>
    <w:rsid w:val="00B7268E"/>
    <w:rsid w:val="00B736D0"/>
    <w:rsid w:val="00C272B7"/>
    <w:rsid w:val="00C80A7C"/>
    <w:rsid w:val="00D35CBD"/>
    <w:rsid w:val="00D35E53"/>
    <w:rsid w:val="00D39186"/>
    <w:rsid w:val="00D564FE"/>
    <w:rsid w:val="00F056CE"/>
    <w:rsid w:val="018322AA"/>
    <w:rsid w:val="02856DC0"/>
    <w:rsid w:val="036B0997"/>
    <w:rsid w:val="0424B77F"/>
    <w:rsid w:val="042843F0"/>
    <w:rsid w:val="04A08DC1"/>
    <w:rsid w:val="04C5D6B5"/>
    <w:rsid w:val="05A28CC9"/>
    <w:rsid w:val="076592C0"/>
    <w:rsid w:val="0789F135"/>
    <w:rsid w:val="0987E174"/>
    <w:rsid w:val="0AA8B5B6"/>
    <w:rsid w:val="0ABF21D6"/>
    <w:rsid w:val="0ACE111A"/>
    <w:rsid w:val="0C5B7C32"/>
    <w:rsid w:val="0DA25113"/>
    <w:rsid w:val="0E638493"/>
    <w:rsid w:val="0F6B6A28"/>
    <w:rsid w:val="1068A048"/>
    <w:rsid w:val="10E1F266"/>
    <w:rsid w:val="113B63DE"/>
    <w:rsid w:val="1149D586"/>
    <w:rsid w:val="12D663BE"/>
    <w:rsid w:val="14544E96"/>
    <w:rsid w:val="149233EF"/>
    <w:rsid w:val="1823796F"/>
    <w:rsid w:val="1826A16F"/>
    <w:rsid w:val="183D1419"/>
    <w:rsid w:val="1928FAB2"/>
    <w:rsid w:val="1AD1FC3F"/>
    <w:rsid w:val="1AFB80E3"/>
    <w:rsid w:val="1B02BE68"/>
    <w:rsid w:val="1D3E47AC"/>
    <w:rsid w:val="1D84EAFE"/>
    <w:rsid w:val="1E9D3C7A"/>
    <w:rsid w:val="1EF1E72E"/>
    <w:rsid w:val="201442A8"/>
    <w:rsid w:val="2044CDC3"/>
    <w:rsid w:val="212DCA03"/>
    <w:rsid w:val="21F3DB14"/>
    <w:rsid w:val="224E4C54"/>
    <w:rsid w:val="22C66179"/>
    <w:rsid w:val="24367D4D"/>
    <w:rsid w:val="2691E924"/>
    <w:rsid w:val="26985892"/>
    <w:rsid w:val="27026AA8"/>
    <w:rsid w:val="2783F530"/>
    <w:rsid w:val="27AEE204"/>
    <w:rsid w:val="280DFBE9"/>
    <w:rsid w:val="28217A9D"/>
    <w:rsid w:val="28F622BE"/>
    <w:rsid w:val="29EBB51F"/>
    <w:rsid w:val="2A49B553"/>
    <w:rsid w:val="2A6E14B4"/>
    <w:rsid w:val="2A8C5C78"/>
    <w:rsid w:val="2BB7D9BE"/>
    <w:rsid w:val="2BC6D268"/>
    <w:rsid w:val="2C0BD5DD"/>
    <w:rsid w:val="2C261FC8"/>
    <w:rsid w:val="2C96847F"/>
    <w:rsid w:val="2CA03131"/>
    <w:rsid w:val="2D7BADD6"/>
    <w:rsid w:val="2E0279A6"/>
    <w:rsid w:val="2EAF5C56"/>
    <w:rsid w:val="31008EBE"/>
    <w:rsid w:val="33192C50"/>
    <w:rsid w:val="33843888"/>
    <w:rsid w:val="349C78AE"/>
    <w:rsid w:val="3592F440"/>
    <w:rsid w:val="3669AB23"/>
    <w:rsid w:val="37B5EA70"/>
    <w:rsid w:val="39411312"/>
    <w:rsid w:val="39EE454A"/>
    <w:rsid w:val="3ACC3B76"/>
    <w:rsid w:val="3DE826EB"/>
    <w:rsid w:val="3DF62723"/>
    <w:rsid w:val="3E463AF0"/>
    <w:rsid w:val="3E9C3778"/>
    <w:rsid w:val="400F7072"/>
    <w:rsid w:val="40E9E60E"/>
    <w:rsid w:val="423EB02D"/>
    <w:rsid w:val="425D4399"/>
    <w:rsid w:val="428434D4"/>
    <w:rsid w:val="430AB165"/>
    <w:rsid w:val="46BE9FE3"/>
    <w:rsid w:val="4820FB84"/>
    <w:rsid w:val="491724ED"/>
    <w:rsid w:val="497B89D0"/>
    <w:rsid w:val="49A97989"/>
    <w:rsid w:val="4A3B6901"/>
    <w:rsid w:val="4A7BAA4E"/>
    <w:rsid w:val="4AA0001D"/>
    <w:rsid w:val="4AE3740D"/>
    <w:rsid w:val="4C55AEC4"/>
    <w:rsid w:val="4CF6F790"/>
    <w:rsid w:val="4E16D8E0"/>
    <w:rsid w:val="4EC9F7C5"/>
    <w:rsid w:val="4F0885E3"/>
    <w:rsid w:val="4F4E58D9"/>
    <w:rsid w:val="4FA383A3"/>
    <w:rsid w:val="5053CED9"/>
    <w:rsid w:val="511C555A"/>
    <w:rsid w:val="518674E3"/>
    <w:rsid w:val="52129A6E"/>
    <w:rsid w:val="536E73B6"/>
    <w:rsid w:val="53A6E195"/>
    <w:rsid w:val="541361ED"/>
    <w:rsid w:val="545517D0"/>
    <w:rsid w:val="547B4F48"/>
    <w:rsid w:val="551E143A"/>
    <w:rsid w:val="55387796"/>
    <w:rsid w:val="55653762"/>
    <w:rsid w:val="55FE1C1B"/>
    <w:rsid w:val="59031DAA"/>
    <w:rsid w:val="597612CC"/>
    <w:rsid w:val="5C821353"/>
    <w:rsid w:val="5C841DB1"/>
    <w:rsid w:val="5D27CDBD"/>
    <w:rsid w:val="606467FF"/>
    <w:rsid w:val="618ABBF1"/>
    <w:rsid w:val="6259DEF3"/>
    <w:rsid w:val="64536CD8"/>
    <w:rsid w:val="65440E4D"/>
    <w:rsid w:val="6664C304"/>
    <w:rsid w:val="6754AFAA"/>
    <w:rsid w:val="6867F7F2"/>
    <w:rsid w:val="69B43833"/>
    <w:rsid w:val="6ADB1073"/>
    <w:rsid w:val="6B80A59A"/>
    <w:rsid w:val="6C1E5958"/>
    <w:rsid w:val="6D337421"/>
    <w:rsid w:val="6D3AAF7E"/>
    <w:rsid w:val="6D43D2F8"/>
    <w:rsid w:val="6DAB5399"/>
    <w:rsid w:val="6E5977E4"/>
    <w:rsid w:val="6EDD6D4A"/>
    <w:rsid w:val="6F4C1878"/>
    <w:rsid w:val="6FEB8C81"/>
    <w:rsid w:val="708C6F79"/>
    <w:rsid w:val="71B67A19"/>
    <w:rsid w:val="71D4CA9B"/>
    <w:rsid w:val="729A2EA2"/>
    <w:rsid w:val="72E37C6A"/>
    <w:rsid w:val="731E6C03"/>
    <w:rsid w:val="733A5598"/>
    <w:rsid w:val="74670F38"/>
    <w:rsid w:val="765306DC"/>
    <w:rsid w:val="7664C849"/>
    <w:rsid w:val="7668FF4C"/>
    <w:rsid w:val="76B1FE34"/>
    <w:rsid w:val="76F332B7"/>
    <w:rsid w:val="77F33F27"/>
    <w:rsid w:val="7A2D1A8F"/>
    <w:rsid w:val="7A9196F7"/>
    <w:rsid w:val="7B2AF628"/>
    <w:rsid w:val="7B6DDF74"/>
    <w:rsid w:val="7C70D05F"/>
    <w:rsid w:val="7C78B8B1"/>
    <w:rsid w:val="7C86EC81"/>
    <w:rsid w:val="7CCFB975"/>
    <w:rsid w:val="7D11E35C"/>
    <w:rsid w:val="7F59B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69FD4"/>
  <w15:chartTrackingRefBased/>
  <w15:docId w15:val="{E97BCBED-02AB-4355-8D98-01E31BF9F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440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05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05C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2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2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evin@hgf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2516624621494BADAF0B02C0DF353F" ma:contentTypeVersion="13" ma:contentTypeDescription="Create a new document." ma:contentTypeScope="" ma:versionID="1804a0ed6f0e301711d5b8ba204cb778">
  <xsd:schema xmlns:xsd="http://www.w3.org/2001/XMLSchema" xmlns:xs="http://www.w3.org/2001/XMLSchema" xmlns:p="http://schemas.microsoft.com/office/2006/metadata/properties" xmlns:ns3="ea8ead01-050c-4a15-9932-30d10577c760" xmlns:ns4="3c409f37-9c80-4ae8-9d13-0dd03e3d1641" targetNamespace="http://schemas.microsoft.com/office/2006/metadata/properties" ma:root="true" ma:fieldsID="e56ff89a0ab5d605ba16fc5cdc769dd7" ns3:_="" ns4:_="">
    <xsd:import namespace="ea8ead01-050c-4a15-9932-30d10577c760"/>
    <xsd:import namespace="3c409f37-9c80-4ae8-9d13-0dd03e3d164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ead01-050c-4a15-9932-30d10577c7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09f37-9c80-4ae8-9d13-0dd03e3d164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A4ED80-64F7-4240-8561-F05FA639E9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96AD01-7351-43DB-8A82-EDE7203268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B5BCD0D-24CB-4EF9-98ED-012B2F4087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8ead01-050c-4a15-9932-30d10577c760"/>
    <ds:schemaRef ds:uri="3c409f37-9c80-4ae8-9d13-0dd03e3d16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62</Words>
  <Characters>3209</Characters>
  <Application>Microsoft Office Word</Application>
  <DocSecurity>0</DocSecurity>
  <Lines>26</Lines>
  <Paragraphs>7</Paragraphs>
  <ScaleCrop>false</ScaleCrop>
  <Company/>
  <LinksUpToDate>false</LinksUpToDate>
  <CharactersWithSpaces>3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Kirsch</dc:creator>
  <cp:keywords/>
  <dc:description/>
  <cp:lastModifiedBy>Kevin Martone</cp:lastModifiedBy>
  <cp:revision>5</cp:revision>
  <dcterms:created xsi:type="dcterms:W3CDTF">2020-05-19T19:32:00Z</dcterms:created>
  <dcterms:modified xsi:type="dcterms:W3CDTF">2020-06-03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2516624621494BADAF0B02C0DF353F</vt:lpwstr>
  </property>
</Properties>
</file>